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AA0DB2" w14:textId="3AD8E29E" w:rsidR="004F4FE0" w:rsidRDefault="004F4FE0" w:rsidP="004F4FE0">
      <w:pPr>
        <w:pStyle w:val="Title"/>
      </w:pPr>
      <w:r>
        <w:t>Reviewer: Sara Shirinkam(yzc280)</w:t>
      </w:r>
    </w:p>
    <w:p w14:paraId="618CB4AB" w14:textId="0CAEEC40" w:rsidR="004F4FE0" w:rsidRPr="004F4FE0" w:rsidRDefault="00152672" w:rsidP="004F4FE0">
      <w:pPr>
        <w:pStyle w:val="Title"/>
      </w:pPr>
      <w:r>
        <w:t xml:space="preserve">Feedback for Project Number </w:t>
      </w:r>
      <w:r w:rsidR="00923F1B">
        <w:t>10</w:t>
      </w:r>
    </w:p>
    <w:p w14:paraId="2818D8A5" w14:textId="77777777" w:rsidR="002B6616" w:rsidRDefault="00152672">
      <w:pPr>
        <w:pStyle w:val="Heading2"/>
      </w:pPr>
      <w:bookmarkStart w:id="0" w:name="instructions"/>
      <w:r>
        <w:t>Instructions</w:t>
      </w:r>
    </w:p>
    <w:p w14:paraId="5C3BF53A" w14:textId="77777777" w:rsidR="002B6616" w:rsidRDefault="00152672">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033B9042" w14:textId="77777777" w:rsidR="002B6616" w:rsidRDefault="00152672">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14:paraId="1F19F3D1" w14:textId="77777777" w:rsidR="002B6616" w:rsidRDefault="00152672">
      <w:pPr>
        <w:pStyle w:val="Heading2"/>
      </w:pPr>
      <w:bookmarkStart w:id="1" w:name="feedback-below"/>
      <w:bookmarkEnd w:id="0"/>
      <w:r>
        <w:t>Feedback Below</w:t>
      </w:r>
    </w:p>
    <w:p w14:paraId="41AB697A" w14:textId="0B024A90" w:rsidR="002B6616" w:rsidRDefault="00152672">
      <w:pPr>
        <w:pStyle w:val="FirstParagraph"/>
      </w:pPr>
      <w:r>
        <w:rPr>
          <w:b/>
        </w:rPr>
        <w:t>What is their topic on?</w:t>
      </w:r>
      <w:r w:rsidR="000D796B" w:rsidRPr="000D796B">
        <w:rPr>
          <w:rFonts w:ascii="Arial" w:hAnsi="Arial" w:cs="Arial"/>
          <w:sz w:val="20"/>
          <w:szCs w:val="20"/>
        </w:rPr>
        <w:t xml:space="preserve"> </w:t>
      </w:r>
      <w:r w:rsidR="000D796B" w:rsidRPr="000D796B">
        <w:rPr>
          <w:i/>
          <w:color w:val="1F497D" w:themeColor="text2"/>
        </w:rPr>
        <w:t>Movie Genre Popularity</w:t>
      </w:r>
    </w:p>
    <w:p w14:paraId="67FA41EA" w14:textId="737E9561" w:rsidR="002B6616" w:rsidRDefault="00152672">
      <w:pPr>
        <w:pStyle w:val="Compact"/>
        <w:numPr>
          <w:ilvl w:val="0"/>
          <w:numId w:val="2"/>
        </w:numPr>
      </w:pPr>
      <w:r>
        <w:rPr>
          <w:i/>
        </w:rPr>
        <w:t>Is the title consistent with the topic?</w:t>
      </w:r>
      <w:r w:rsidR="000D796B">
        <w:rPr>
          <w:i/>
        </w:rPr>
        <w:t xml:space="preserve"> </w:t>
      </w:r>
      <w:r w:rsidR="000D796B" w:rsidRPr="000D796B">
        <w:rPr>
          <w:i/>
          <w:color w:val="1F497D" w:themeColor="text2"/>
        </w:rPr>
        <w:t>Yes</w:t>
      </w:r>
    </w:p>
    <w:p w14:paraId="06BF8A9F" w14:textId="34211064" w:rsidR="002B6616" w:rsidRPr="000D796B" w:rsidRDefault="00152672">
      <w:pPr>
        <w:pStyle w:val="Compact"/>
        <w:numPr>
          <w:ilvl w:val="0"/>
          <w:numId w:val="2"/>
        </w:numPr>
        <w:rPr>
          <w:i/>
          <w:color w:val="1F497D" w:themeColor="text2"/>
        </w:rPr>
      </w:pPr>
      <w:r>
        <w:rPr>
          <w:i/>
        </w:rPr>
        <w:t xml:space="preserve">In other </w:t>
      </w:r>
      <w:proofErr w:type="gramStart"/>
      <w:r>
        <w:rPr>
          <w:i/>
        </w:rPr>
        <w:t>words</w:t>
      </w:r>
      <w:proofErr w:type="gramEnd"/>
      <w:r>
        <w:rPr>
          <w:i/>
        </w:rPr>
        <w:t xml:space="preserve"> does the title make sense for the project?</w:t>
      </w:r>
      <w:r w:rsidR="000D796B">
        <w:rPr>
          <w:i/>
        </w:rPr>
        <w:t xml:space="preserve"> </w:t>
      </w:r>
      <w:r w:rsidR="000D796B" w:rsidRPr="000D796B">
        <w:rPr>
          <w:i/>
          <w:color w:val="1F497D" w:themeColor="text2"/>
        </w:rPr>
        <w:t>Yes</w:t>
      </w:r>
    </w:p>
    <w:p w14:paraId="7D35BCB7" w14:textId="77777777" w:rsidR="002B6616" w:rsidRDefault="00152672">
      <w:pPr>
        <w:pStyle w:val="FirstParagraph"/>
      </w:pPr>
      <w:r>
        <w:rPr>
          <w:b/>
        </w:rPr>
        <w:t>Are the objectives of the project clearly identifiable?</w:t>
      </w:r>
    </w:p>
    <w:p w14:paraId="1195B936" w14:textId="7DECBF2B" w:rsidR="002B6616" w:rsidRPr="00731935" w:rsidRDefault="00152672" w:rsidP="00731935">
      <w:pPr>
        <w:pStyle w:val="Compact"/>
        <w:numPr>
          <w:ilvl w:val="0"/>
          <w:numId w:val="3"/>
        </w:numPr>
        <w:rPr>
          <w:i/>
          <w:color w:val="1F497D" w:themeColor="text2"/>
        </w:rPr>
      </w:pPr>
      <w:r>
        <w:rPr>
          <w:i/>
        </w:rPr>
        <w:t>What are they wanting to study?</w:t>
      </w:r>
      <w:r w:rsidR="00731935">
        <w:rPr>
          <w:i/>
        </w:rPr>
        <w:t xml:space="preserve"> </w:t>
      </w:r>
      <w:r w:rsidR="00CC71A2" w:rsidRPr="00924640">
        <w:rPr>
          <w:i/>
          <w:color w:val="1F497D" w:themeColor="text2"/>
        </w:rPr>
        <w:t xml:space="preserve">She </w:t>
      </w:r>
      <w:r w:rsidR="00924640" w:rsidRPr="00924640">
        <w:rPr>
          <w:i/>
          <w:color w:val="1F497D" w:themeColor="text2"/>
        </w:rPr>
        <w:t>wants to study the top 50 movies and answer this question:</w:t>
      </w:r>
      <w:r w:rsidR="00924640">
        <w:rPr>
          <w:i/>
          <w:color w:val="1F497D" w:themeColor="text2"/>
        </w:rPr>
        <w:t xml:space="preserve"> </w:t>
      </w:r>
      <w:r w:rsidR="00731935" w:rsidRPr="00924640">
        <w:rPr>
          <w:i/>
          <w:color w:val="1F497D" w:themeColor="text2"/>
        </w:rPr>
        <w:t>How has the popular mo</w:t>
      </w:r>
      <w:r w:rsidR="00731935" w:rsidRPr="00731935">
        <w:rPr>
          <w:i/>
          <w:color w:val="1F497D" w:themeColor="text2"/>
        </w:rPr>
        <w:t>vie genre changed over the years: 2000, 2010, 2020.</w:t>
      </w:r>
    </w:p>
    <w:p w14:paraId="37EF027E" w14:textId="341446E5" w:rsidR="002B6616" w:rsidRPr="002B296D" w:rsidRDefault="00152672">
      <w:pPr>
        <w:pStyle w:val="Compact"/>
        <w:numPr>
          <w:ilvl w:val="0"/>
          <w:numId w:val="3"/>
        </w:numPr>
        <w:rPr>
          <w:i/>
          <w:color w:val="1F497D" w:themeColor="text2"/>
        </w:rPr>
      </w:pPr>
      <w:r>
        <w:rPr>
          <w:i/>
        </w:rPr>
        <w:t>What is the motivation of this project?</w:t>
      </w:r>
      <w:r w:rsidR="002B296D">
        <w:rPr>
          <w:i/>
        </w:rPr>
        <w:t xml:space="preserve"> </w:t>
      </w:r>
      <w:r w:rsidR="000D796B" w:rsidRPr="002B296D">
        <w:rPr>
          <w:i/>
          <w:color w:val="1F497D" w:themeColor="text2"/>
        </w:rPr>
        <w:t>She</w:t>
      </w:r>
      <w:r w:rsidR="002B296D" w:rsidRPr="002B296D">
        <w:rPr>
          <w:i/>
          <w:color w:val="1F497D" w:themeColor="text2"/>
        </w:rPr>
        <w:t xml:space="preserve"> likes watching movies and she</w:t>
      </w:r>
      <w:r w:rsidR="000D796B" w:rsidRPr="002B296D">
        <w:rPr>
          <w:i/>
          <w:color w:val="1F497D" w:themeColor="text2"/>
        </w:rPr>
        <w:t xml:space="preserve"> wants to </w:t>
      </w:r>
      <w:r w:rsidR="002B296D" w:rsidRPr="002B296D">
        <w:rPr>
          <w:i/>
          <w:color w:val="1F497D" w:themeColor="text2"/>
        </w:rPr>
        <w:t>know about popular current genre</w:t>
      </w:r>
      <w:r w:rsidR="002B296D">
        <w:rPr>
          <w:i/>
          <w:color w:val="1F497D" w:themeColor="text2"/>
        </w:rPr>
        <w:t xml:space="preserve">. </w:t>
      </w:r>
    </w:p>
    <w:p w14:paraId="59541DA3" w14:textId="63409099" w:rsidR="004245AA" w:rsidRPr="00731935" w:rsidRDefault="00152672" w:rsidP="004245AA">
      <w:pPr>
        <w:pStyle w:val="Compact"/>
        <w:numPr>
          <w:ilvl w:val="0"/>
          <w:numId w:val="3"/>
        </w:numPr>
        <w:rPr>
          <w:i/>
          <w:color w:val="1F497D" w:themeColor="text2"/>
        </w:rPr>
      </w:pPr>
      <w:r>
        <w:rPr>
          <w:i/>
        </w:rPr>
        <w:t>What does the presenter hope to accomplish with this project?</w:t>
      </w:r>
      <w:r w:rsidR="004245AA" w:rsidRPr="004245AA">
        <w:rPr>
          <w:i/>
          <w:color w:val="1F497D" w:themeColor="text2"/>
        </w:rPr>
        <w:t xml:space="preserve"> </w:t>
      </w:r>
      <w:r w:rsidR="004245AA" w:rsidRPr="00731935">
        <w:rPr>
          <w:i/>
          <w:color w:val="1F497D" w:themeColor="text2"/>
        </w:rPr>
        <w:t xml:space="preserve">How has the popular movie genre changed over the years: 2000, 2010, </w:t>
      </w:r>
      <w:proofErr w:type="gramStart"/>
      <w:r w:rsidR="004245AA" w:rsidRPr="00731935">
        <w:rPr>
          <w:i/>
          <w:color w:val="1F497D" w:themeColor="text2"/>
        </w:rPr>
        <w:t>2020.</w:t>
      </w:r>
      <w:proofErr w:type="gramEnd"/>
    </w:p>
    <w:p w14:paraId="673F6640" w14:textId="0B01E87C" w:rsidR="002B6616" w:rsidRDefault="002B6616" w:rsidP="004245AA">
      <w:pPr>
        <w:pStyle w:val="Compact"/>
      </w:pPr>
    </w:p>
    <w:p w14:paraId="06429439" w14:textId="47713B54" w:rsidR="002B6616" w:rsidRDefault="00152672">
      <w:pPr>
        <w:pStyle w:val="FirstParagraph"/>
      </w:pPr>
      <w:r>
        <w:rPr>
          <w:b/>
        </w:rPr>
        <w:t>What data are used</w:t>
      </w:r>
      <w:r w:rsidRPr="00E37BB3">
        <w:rPr>
          <w:i/>
          <w:color w:val="1F497D" w:themeColor="text2"/>
        </w:rPr>
        <w:t>?</w:t>
      </w:r>
      <w:r w:rsidR="00924640" w:rsidRPr="00E37BB3">
        <w:rPr>
          <w:i/>
          <w:color w:val="1F497D" w:themeColor="text2"/>
        </w:rPr>
        <w:t xml:space="preserve"> IMD</w:t>
      </w:r>
      <w:r w:rsidR="00D52136">
        <w:rPr>
          <w:i/>
          <w:color w:val="1F497D" w:themeColor="text2"/>
        </w:rPr>
        <w:t>b</w:t>
      </w:r>
      <w:r w:rsidR="00E37BB3" w:rsidRPr="00E37BB3">
        <w:rPr>
          <w:i/>
          <w:color w:val="1F497D" w:themeColor="text2"/>
        </w:rPr>
        <w:t xml:space="preserve"> website data</w:t>
      </w:r>
    </w:p>
    <w:p w14:paraId="433D028F" w14:textId="6F5A58A2" w:rsidR="002B6616" w:rsidRDefault="00152672">
      <w:pPr>
        <w:pStyle w:val="Compact"/>
        <w:numPr>
          <w:ilvl w:val="0"/>
          <w:numId w:val="4"/>
        </w:numPr>
      </w:pPr>
      <w:r>
        <w:rPr>
          <w:i/>
        </w:rPr>
        <w:t>What website(s) are scraped?</w:t>
      </w:r>
      <w:r w:rsidR="00E37BB3" w:rsidRPr="00E37BB3">
        <w:rPr>
          <w:b/>
        </w:rPr>
        <w:t xml:space="preserve"> </w:t>
      </w:r>
      <w:r w:rsidR="00E37BB3" w:rsidRPr="00E37BB3">
        <w:rPr>
          <w:i/>
          <w:color w:val="1F497D" w:themeColor="text2"/>
        </w:rPr>
        <w:t>IMD</w:t>
      </w:r>
      <w:r w:rsidR="00D52136">
        <w:rPr>
          <w:i/>
          <w:color w:val="1F497D" w:themeColor="text2"/>
        </w:rPr>
        <w:t>b</w:t>
      </w:r>
      <w:r w:rsidR="00E37BB3" w:rsidRPr="00E37BB3">
        <w:rPr>
          <w:i/>
          <w:color w:val="1F497D" w:themeColor="text2"/>
        </w:rPr>
        <w:t xml:space="preserve"> website data</w:t>
      </w:r>
    </w:p>
    <w:p w14:paraId="1697F61A" w14:textId="268B6250" w:rsidR="002B6616" w:rsidRPr="00E37BB3" w:rsidRDefault="00152672">
      <w:pPr>
        <w:pStyle w:val="Compact"/>
        <w:numPr>
          <w:ilvl w:val="0"/>
          <w:numId w:val="4"/>
        </w:numPr>
        <w:rPr>
          <w:i/>
          <w:color w:val="1F497D" w:themeColor="text2"/>
        </w:rPr>
      </w:pPr>
      <w:r>
        <w:rPr>
          <w:i/>
        </w:rPr>
        <w:t>Are other data brought in from outside sources?</w:t>
      </w:r>
      <w:r w:rsidR="00E37BB3">
        <w:rPr>
          <w:i/>
        </w:rPr>
        <w:t xml:space="preserve"> </w:t>
      </w:r>
      <w:r w:rsidR="00E37BB3" w:rsidRPr="00E37BB3">
        <w:rPr>
          <w:i/>
          <w:color w:val="1F497D" w:themeColor="text2"/>
        </w:rPr>
        <w:t>No</w:t>
      </w:r>
    </w:p>
    <w:p w14:paraId="5EC9083A" w14:textId="77777777" w:rsidR="002B6616" w:rsidRDefault="00152672">
      <w:pPr>
        <w:pStyle w:val="Compact"/>
        <w:numPr>
          <w:ilvl w:val="0"/>
          <w:numId w:val="4"/>
        </w:numPr>
      </w:pPr>
      <w:r>
        <w:rPr>
          <w:i/>
        </w:rPr>
        <w:t>If so, what are they and how do they add to the project?</w:t>
      </w:r>
    </w:p>
    <w:p w14:paraId="614D8F88" w14:textId="29A96B60" w:rsidR="002B6616" w:rsidRDefault="00152672">
      <w:pPr>
        <w:pStyle w:val="FirstParagraph"/>
        <w:rPr>
          <w:b/>
        </w:rPr>
      </w:pPr>
      <w:r>
        <w:rPr>
          <w:b/>
        </w:rPr>
        <w:t>What is your overall impression of the project?</w:t>
      </w:r>
    </w:p>
    <w:p w14:paraId="63891352" w14:textId="405DED2D" w:rsidR="00731065" w:rsidRPr="006F6FA0" w:rsidRDefault="006F6FA0" w:rsidP="00731065">
      <w:pPr>
        <w:pStyle w:val="BodyText"/>
        <w:rPr>
          <w:i/>
          <w:color w:val="1F497D" w:themeColor="text2"/>
        </w:rPr>
      </w:pPr>
      <w:r w:rsidRPr="006F6FA0">
        <w:rPr>
          <w:i/>
          <w:color w:val="1F497D" w:themeColor="text2"/>
        </w:rPr>
        <w:lastRenderedPageBreak/>
        <w:t xml:space="preserve">I like her visualization. The topic is interesting. She found out that drama is the most popular genre. </w:t>
      </w:r>
      <w:r>
        <w:rPr>
          <w:i/>
          <w:color w:val="1F497D" w:themeColor="text2"/>
        </w:rPr>
        <w:t xml:space="preserve">Also, her presentation was clear and easy to understand. </w:t>
      </w:r>
    </w:p>
    <w:p w14:paraId="478C7F1C" w14:textId="77777777" w:rsidR="00D52136" w:rsidRPr="00D52136" w:rsidRDefault="00D52136" w:rsidP="00D52136">
      <w:pPr>
        <w:pStyle w:val="BodyText"/>
      </w:pPr>
    </w:p>
    <w:p w14:paraId="778834E9" w14:textId="6E60A738" w:rsidR="002B6616" w:rsidRDefault="00152672">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0CFC0150" w14:textId="63AB0D07" w:rsidR="006F6FA0" w:rsidRPr="00F17722" w:rsidRDefault="006F6FA0">
      <w:pPr>
        <w:pStyle w:val="BodyText"/>
        <w:rPr>
          <w:i/>
          <w:color w:val="1F497D" w:themeColor="text2"/>
        </w:rPr>
      </w:pPr>
      <w:r w:rsidRPr="00F17722">
        <w:rPr>
          <w:i/>
          <w:color w:val="1F497D" w:themeColor="text2"/>
        </w:rPr>
        <w:t xml:space="preserve">She may </w:t>
      </w:r>
      <w:r w:rsidR="00130595" w:rsidRPr="00F17722">
        <w:rPr>
          <w:i/>
          <w:color w:val="1F497D" w:themeColor="text2"/>
        </w:rPr>
        <w:t xml:space="preserve">add some information about thriller movies in her conclusion </w:t>
      </w:r>
      <w:r w:rsidR="00F17722" w:rsidRPr="00F17722">
        <w:rPr>
          <w:i/>
          <w:color w:val="1F497D" w:themeColor="text2"/>
        </w:rPr>
        <w:t xml:space="preserve">slide. </w:t>
      </w:r>
      <w:r w:rsidR="00130595" w:rsidRPr="00F17722">
        <w:rPr>
          <w:i/>
          <w:color w:val="1F497D" w:themeColor="text2"/>
        </w:rPr>
        <w:t xml:space="preserve"> </w:t>
      </w:r>
      <w:r w:rsidR="00553C6C" w:rsidRPr="00F17722">
        <w:rPr>
          <w:i/>
          <w:color w:val="1F497D" w:themeColor="text2"/>
        </w:rPr>
        <w:t xml:space="preserve"> </w:t>
      </w:r>
    </w:p>
    <w:sectPr w:rsidR="006F6FA0" w:rsidRPr="00F177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24407" w14:textId="77777777" w:rsidR="000C2B79" w:rsidRDefault="000C2B79">
      <w:pPr>
        <w:spacing w:after="0"/>
      </w:pPr>
      <w:r>
        <w:separator/>
      </w:r>
    </w:p>
  </w:endnote>
  <w:endnote w:type="continuationSeparator" w:id="0">
    <w:p w14:paraId="7903F610" w14:textId="77777777" w:rsidR="000C2B79" w:rsidRDefault="000C2B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A1388" w14:textId="77777777" w:rsidR="000C2B79" w:rsidRDefault="000C2B79">
      <w:r>
        <w:separator/>
      </w:r>
    </w:p>
  </w:footnote>
  <w:footnote w:type="continuationSeparator" w:id="0">
    <w:p w14:paraId="76FCAAED" w14:textId="77777777" w:rsidR="000C2B79" w:rsidRDefault="000C2B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DEED4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4529E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2B79"/>
    <w:rsid w:val="000D796B"/>
    <w:rsid w:val="00125403"/>
    <w:rsid w:val="00130595"/>
    <w:rsid w:val="00152672"/>
    <w:rsid w:val="002B296D"/>
    <w:rsid w:val="002B6616"/>
    <w:rsid w:val="004245AA"/>
    <w:rsid w:val="004E29B3"/>
    <w:rsid w:val="004F4FE0"/>
    <w:rsid w:val="00553C6C"/>
    <w:rsid w:val="00590D07"/>
    <w:rsid w:val="006F6FA0"/>
    <w:rsid w:val="00731065"/>
    <w:rsid w:val="00731935"/>
    <w:rsid w:val="00784D58"/>
    <w:rsid w:val="008D6863"/>
    <w:rsid w:val="00923F1B"/>
    <w:rsid w:val="00924640"/>
    <w:rsid w:val="009E2A40"/>
    <w:rsid w:val="00A323B9"/>
    <w:rsid w:val="00A85D8D"/>
    <w:rsid w:val="00B13364"/>
    <w:rsid w:val="00B86B75"/>
    <w:rsid w:val="00BC48D5"/>
    <w:rsid w:val="00C36279"/>
    <w:rsid w:val="00CC71A2"/>
    <w:rsid w:val="00CD005C"/>
    <w:rsid w:val="00CD6C4D"/>
    <w:rsid w:val="00D52136"/>
    <w:rsid w:val="00D82AEA"/>
    <w:rsid w:val="00DF11F2"/>
    <w:rsid w:val="00E315A3"/>
    <w:rsid w:val="00E3562E"/>
    <w:rsid w:val="00E37BB3"/>
    <w:rsid w:val="00F177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5912C"/>
  <w15:docId w15:val="{39818E18-921E-4C2B-A1CE-AD336F7A5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1254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374</Words>
  <Characters>2134</Characters>
  <Application>Microsoft Office Word</Application>
  <DocSecurity>0</DocSecurity>
  <Lines>17</Lines>
  <Paragraphs>5</Paragraphs>
  <ScaleCrop>false</ScaleCrop>
  <Company/>
  <LinksUpToDate>false</LinksUpToDate>
  <CharactersWithSpaces>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ara Shirinkam</dc:creator>
  <cp:keywords/>
  <cp:lastModifiedBy>Sara Shirinkam</cp:lastModifiedBy>
  <cp:revision>16</cp:revision>
  <dcterms:created xsi:type="dcterms:W3CDTF">2021-03-25T17:21:00Z</dcterms:created>
  <dcterms:modified xsi:type="dcterms:W3CDTF">2021-03-2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